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lectronics</w:t>
      </w:r>
      <w:r>
        <w:t xml:space="preserve"> </w:t>
      </w:r>
      <w:r>
        <w:t xml:space="preserve">Engineer,</w:t>
      </w:r>
      <w:r>
        <w:t xml:space="preserve"> </w:t>
      </w:r>
      <w:r>
        <w:t xml:space="preserve">Dakar,</w:t>
      </w:r>
      <w:r>
        <w:t xml:space="preserve"> </w:t>
      </w:r>
      <w:r>
        <w:t xml:space="preserve">Senegal</w:t>
      </w:r>
    </w:p>
    <w:bookmarkStart w:id="20" w:name="X3cd21c4e5e1f5963d1ab719fa42b00a11c29e9e"/>
    <w:p>
      <w:pPr>
        <w:pStyle w:val="Heading1"/>
      </w:pPr>
      <w:r>
        <w:t xml:space="preserve">Internship Application Letter: Electronics Engineer Position</w:t>
      </w:r>
    </w:p>
    <w:p>
      <w:pPr>
        <w:pStyle w:val="FirstParagraph"/>
      </w:pPr>
      <w:r>
        <w:rPr>
          <w:bCs/>
          <w:b/>
        </w:rPr>
        <w:t xml:space="preserve">Date:</w:t>
      </w:r>
      <w:r>
        <w:t xml:space="preserve"> </w:t>
      </w:r>
      <w:r>
        <w:t xml:space="preserve">May 26, 2025</w:t>
      </w:r>
      <w:r>
        <w:br/>
      </w:r>
      <w:r>
        <w:rPr>
          <w:bCs/>
          <w:b/>
        </w:rPr>
        <w:t xml:space="preserve">To:</w:t>
      </w:r>
      <w:r>
        <w:t xml:space="preserve"> </w:t>
      </w:r>
      <w:r>
        <w:t xml:space="preserve">Hiring Manager</w:t>
      </w:r>
      <w:r>
        <w:br/>
      </w:r>
      <w:r>
        <w:rPr>
          <w:bCs/>
          <w:b/>
        </w:rPr>
        <w:t xml:space="preserve">Company:</w:t>
      </w:r>
      <w:r>
        <w:t xml:space="preserve"> </w:t>
      </w:r>
      <w:r>
        <w:t xml:space="preserve">[Company Name]</w:t>
      </w:r>
      <w:r>
        <w:br/>
      </w:r>
      <w:r>
        <w:rPr>
          <w:bCs/>
          <w:b/>
        </w:rPr>
        <w:t xml:space="preserve">Address:</w:t>
      </w:r>
      <w:r>
        <w:t xml:space="preserve"> </w:t>
      </w:r>
      <w:r>
        <w:t xml:space="preserve">Dakar, Senegal</w:t>
      </w:r>
      <w:r>
        <w:br/>
      </w:r>
      <w:r>
        <w:rPr>
          <w:iCs/>
          <w:i/>
        </w:rPr>
        <w:t xml:space="preserve">(Note: Replace bracketed details with recipient information)</w:t>
      </w:r>
    </w:p>
    <w:p>
      <w:pPr>
        <w:pStyle w:val="BodyText"/>
      </w:pPr>
      <w:r>
        <w:rPr>
          <w:iCs/>
          <w:i/>
        </w:rPr>
        <w:t xml:space="preserve">Subject: Application for Electronics Engineer Internship at [Company Name] in Dakar, Senegal</w:t>
      </w:r>
    </w:p>
    <w:p>
      <w:pPr>
        <w:pStyle w:val="BodyText"/>
      </w:pPr>
      <w:r>
        <w:t xml:space="preserve">Dear Hiring Manager,</w:t>
      </w:r>
    </w:p>
    <w:p>
      <w:pPr>
        <w:pStyle w:val="BodyText"/>
      </w:pPr>
      <w:r>
        <w:t xml:space="preserve">I am writing with profound enthusiasm to express my earnest interest in the Electronics Engineer Internship position at [Company Name], as advertised on [Platform where job was seen – e.g., LinkedIn, company website]. As a final-year Electronics Engineering student at [Your University, e.g., Université Cheikh Anta Diop de Dakar], deeply committed to contributing to Senegal's technological advancement, I am eager to apply my academic knowledge and practical skills within the vibrant and rapidly evolving tech ecosystem of Dakar. This opportunity represents not just a professional milestone, but a meaningful step towards actively supporting Senegal's digital transformation journey in one of Africa’s most dynamic urban centers.</w:t>
      </w:r>
    </w:p>
    <w:p>
      <w:pPr>
        <w:pStyle w:val="BodyText"/>
      </w:pPr>
      <w:r>
        <w:t xml:space="preserve">My academic journey has been meticulously focused on equipping me with the technical competencies essential for modern electronics engineering challenges, particularly those relevant to the West African context. I have excelled in advanced courses including Analog and Digital Circuit Design, Embedded Systems Programming (using Arduino, Raspberry Pi, and STM32 microcontrollers), Power Electronics, Signal Processing, and PCB Design using Altium Designer. My capstone project involved designing a low-cost solar-powered IoT sensor node for agricultural monitoring – a solution directly addressing Senegal's need for sustainable rural development. This project required navigating complex constraints similar to those encountered in Dakar's urban infrastructure: ensuring reliability amidst grid instability, optimizing energy consumption, and adapting communication protocols for limited bandwidth environments. The prototype was successfully tested in a pilot program within the Kolda region of Senegal, yielding valuable insights into local implementation challenges and community needs.</w:t>
      </w:r>
    </w:p>
    <w:p>
      <w:pPr>
        <w:pStyle w:val="BodyText"/>
      </w:pPr>
      <w:r>
        <w:t xml:space="preserve">Crucially, my commitment extends beyond theoretical knowledge to tangible engagement with Senegalese society. I am fluent in French (C1 level) and proficient in Wolof (B2), enabling me to communicate effectively with diverse stakeholders across Dakar – from technical teams at the Cité de l'Innovation to community leaders in neighborhoods like Medina or Pikine. I actively participate in local tech initiatives, including volunteering at workshops hosted by "Code for Senegal" aimed at teaching basic electronics and coding to youth in Dakar's informal settlements. This experience has ingrained in me a deep appreciation for the importance of context-specific solutions – a principle central to successful engineering practice in Senegal. I understand that an Electronics Engineer working in Dakar must not only design robust circuits but also consider cultural relevance, economic constraints, and the local technical skill landscape.</w:t>
      </w:r>
    </w:p>
    <w:p>
      <w:pPr>
        <w:pStyle w:val="BodyText"/>
      </w:pPr>
      <w:r>
        <w:t xml:space="preserve">I have long admired [Company Name]'s pioneering work in [mention specific area – e.g., renewable energy integration, mobile network infrastructure expansion, smart city solutions for Dakar]. Your recent project implementing solar microgrids across the Dakar region (as reported in Le Soleil) resonates powerfully with my academic focus on sustainable power electronics. I am particularly drawn to your commitment to "Engineering for Senegal" – a philosophy that perfectly aligns with my own aspiration to contribute meaningfully to the nation's development goals outlined in Digital Senegal 2025. I am confident that my hands-on experience in circuit prototyping, PCB fabrication, and data acquisition systems would allow me to quickly contribute to your ongoing projects, such as [mention a specific project if known, e.g., "the development of next-generation smart meters for Senelec" or "optimizing signal processing for the new Dakar Metro communication system"].</w:t>
      </w:r>
    </w:p>
    <w:p>
      <w:pPr>
        <w:pStyle w:val="BodyText"/>
      </w:pPr>
      <w:r>
        <w:t xml:space="preserve">Dakar is not merely a location on a map for me; it is the heart of an ambitious technological renaissance. The city's transformation into a regional tech hub, with clusters like the Dakar Tech Park fostering startups and attracting international investment, creates an unparalleled environment for an Electronics Engineer intern to learn and innovate. I am eager to immerse myself in this ecosystem, learning from your experienced engineers while bringing fresh perspectives on emerging technologies like edge computing and low-power wireless networks (LoRaWAN, NB-IoT), which are increasingly vital for Dakar's smart city initiatives. My adaptability, technical diligence, and genuine respect for Senegalese culture – demonstrated through my years living in Dakar during my university studies – position me to integrate seamlessly into your team and contribute from day one.</w:t>
      </w:r>
    </w:p>
    <w:p>
      <w:pPr>
        <w:pStyle w:val="BodyText"/>
      </w:pPr>
      <w:r>
        <w:t xml:space="preserve">Furthermore, I am acutely aware of the specific challenges facing electronics engineering in Senegal: fluctuating power supplies requiring robust design, the need for cost-effective solutions for mass deployment, and the imperative to build local capacity. My coursework and project experience have directly addressed these aspects. For instance, my solar sensor node incorporated battery management systems designed for frequent deep discharge cycles common in off-grid Senegalese settings and utilized locally available components wherever feasible to reduce costs – a critical consideration for scalability across the Dakar region.</w:t>
      </w:r>
    </w:p>
    <w:p>
      <w:pPr>
        <w:pStyle w:val="BodyText"/>
      </w:pPr>
      <w:r>
        <w:t xml:space="preserve">My ultimate goal is to become a Electronics Engineer who not only designs cutting-edge technology but also empowers communities. I am deeply motivated by Senegal's vision for self-sufficiency in digital infrastructure and believe an internship with [Company Name] is the essential next step in my journey. I am prepared to work tirelessly, learn rapidly, and contribute actively to your mission of building a more connected, resilient Senegal Dakar. The prospect of applying my skills within the very context where they can have the most significant impact – under Dakar's sun-drenched skies and amidst its bustling innovation corridors – is profoundly inspiring.</w:t>
      </w:r>
    </w:p>
    <w:p>
      <w:pPr>
        <w:pStyle w:val="BodyText"/>
      </w:pPr>
      <w:r>
        <w:t xml:space="preserve">I am incredibly excited about the possibility of contributing to [Company Name]'s success and learning from your esteemed team. Thank you for considering my application. I have attached my detailed curriculum vitae for your review and welcome the opportunity to discuss how my skills, passion for Senegalese technological development, and dedication as an Electronics Engineer can benefit your organization during an interview at your earliest convenience. I am available at your request and can be reached via email (your.email@example.com) or phone (+221 XXX XXXX).</w:t>
      </w:r>
    </w:p>
    <w:p>
      <w:pPr>
        <w:pStyle w:val="BodyText"/>
      </w:pPr>
      <w:r>
        <w:t xml:space="preserve">With warm regards and profound respect for Senegal's technological future,</w:t>
      </w:r>
    </w:p>
    <w:p>
      <w:pPr>
        <w:pStyle w:val="BodyText"/>
      </w:pPr>
      <w:r>
        <w:t xml:space="preserve">[Your Full Name]</w:t>
      </w:r>
      <w:r>
        <w:br/>
      </w:r>
      <w:r>
        <w:t xml:space="preserve">Electronics Engineering Student</w:t>
      </w:r>
      <w:r>
        <w:br/>
      </w:r>
      <w:r>
        <w:t xml:space="preserve">[Your University, e.g., Université Cheikh Anta Diop de Dakar]</w:t>
      </w:r>
      <w:r>
        <w:br/>
      </w:r>
      <w:r>
        <w:t xml:space="preserve">[Your Email Address] | [Your Phone Numb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lectronics Engineer, Dakar, Senegal</dc:title>
  <dc:creator/>
  <dc:language>en</dc:language>
  <cp:keywords/>
  <dcterms:created xsi:type="dcterms:W3CDTF">2026-04-24T04:34:06Z</dcterms:created>
  <dcterms:modified xsi:type="dcterms:W3CDTF">2026-04-24T04:34:06Z</dcterms:modified>
</cp:coreProperties>
</file>

<file path=docProps/custom.xml><?xml version="1.0" encoding="utf-8"?>
<Properties xmlns="http://schemas.openxmlformats.org/officeDocument/2006/custom-properties" xmlns:vt="http://schemas.openxmlformats.org/officeDocument/2006/docPropsVTypes"/>
</file>